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B6CCC40" w14:textId="4E89728D" w:rsidR="00421F30" w:rsidRDefault="00B95600" w:rsidP="00EA72D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gas </w:t>
      </w:r>
      <w:r w:rsidR="00421F30">
        <w:rPr>
          <w:rFonts w:ascii="Times New Roman" w:hAnsi="Times New Roman" w:cs="Times New Roman"/>
          <w:sz w:val="24"/>
          <w:szCs w:val="24"/>
        </w:rPr>
        <w:t>5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421F30">
        <w:rPr>
          <w:rFonts w:ascii="Times New Roman" w:hAnsi="Times New Roman" w:cs="Times New Roman"/>
          <w:sz w:val="24"/>
          <w:szCs w:val="24"/>
        </w:rPr>
        <w:t>–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106A12">
        <w:rPr>
          <w:rFonts w:ascii="Times New Roman" w:hAnsi="Times New Roman" w:cs="Times New Roman"/>
          <w:sz w:val="24"/>
          <w:szCs w:val="24"/>
        </w:rPr>
        <w:t>Graph</w:t>
      </w:r>
    </w:p>
    <w:p w14:paraId="64EBC9B3" w14:textId="66C809B2" w:rsidR="00421F30" w:rsidRDefault="00421F30" w:rsidP="00421F3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Code</w:t>
      </w:r>
    </w:p>
    <w:p w14:paraId="67AE8E17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ackag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000000"/>
          <w:sz w:val="21"/>
          <w:szCs w:val="21"/>
          <w:lang w:eastAsia="en-ID"/>
        </w:rPr>
        <w:t>A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djacency;</w:t>
      </w:r>
    </w:p>
    <w:p w14:paraId="2E8DF933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79DE223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mpor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java.util.LinkedLis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EF90C9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mpor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java.util.Queu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363E4D3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mpor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java.util.Stack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A4E5DCD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B715192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AdjacencyMatrix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75532E8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132D88E7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AdjMatrix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graph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jMatrix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4E9C9E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7F28CEA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Edg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F14AE1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Edg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7768AF2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Edg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6156256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Edg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7D6A42F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Edg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709934F5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Edg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409192D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Edg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,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2BBA207D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E7D169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3FD8FED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2B46ED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b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F0D22E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601720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b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0807386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2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ADCB49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b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00A028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B104CC4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b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B5DAC82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23AFBEA3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b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28312AAA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013E7F1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59F870D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640CDFC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CF2BE3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1. Implementasi Adjacency Matrix</w:t>
      </w:r>
    </w:p>
    <w:p w14:paraId="6778691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AdjMatrix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1165B0F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vertice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543B4E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[][] matrix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17EBC7C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611A2FC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onstructor dengan parameter jumlah vertex dalam graph</w:t>
      </w:r>
    </w:p>
    <w:p w14:paraId="2DA67165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jMatrix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v) {</w:t>
      </w:r>
    </w:p>
    <w:p w14:paraId="6558ECF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hi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vertice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= v;</w:t>
      </w:r>
    </w:p>
    <w:p w14:paraId="1F88495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atrix 2 dimensi untuk menampung edge (0 jika tidak berhubungan, 1 jika berhubungan)</w:t>
      </w:r>
    </w:p>
    <w:p w14:paraId="4A72D850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matrix =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v][v];</w:t>
      </w:r>
    </w:p>
    <w:p w14:paraId="32E14E0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087A4725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608148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Edg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from,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to) {</w:t>
      </w:r>
    </w:p>
    <w:p w14:paraId="0F097BA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 xml:space="preserve">// mengatur edge antara vertex "from" dan vertex "to" menjadi 1 karena telah terhubung </w:t>
      </w:r>
    </w:p>
    <w:p w14:paraId="79DA91D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matrix[from][to] 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11A81F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matrix[to][from] 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0F96B1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B8E9404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7D159E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Grap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257319C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   Matrices Adjacency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;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judul tabel</w:t>
      </w:r>
    </w:p>
    <w:p w14:paraId="4BB0FB33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 |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FA1C2C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j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j &lt; vertices; j++) {</w:t>
      </w:r>
    </w:p>
    <w:p w14:paraId="5BBADBD5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j + 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 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    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judul kolom</w:t>
      </w:r>
    </w:p>
    <w:p w14:paraId="2A905E6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F82A86C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528445F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77D3C5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--+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A80E278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j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j &lt; vertices; j++) {</w:t>
      </w:r>
    </w:p>
    <w:p w14:paraId="1D7D0204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----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;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batas tabel</w:t>
      </w:r>
    </w:p>
    <w:p w14:paraId="5FC326EC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5CB912E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317530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0DA14D4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vertices; i++) {</w:t>
      </w:r>
    </w:p>
    <w:p w14:paraId="795DF38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 + 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|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    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judul baris</w:t>
      </w:r>
    </w:p>
    <w:p w14:paraId="2455C08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k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k &lt; vertices; k++) {</w:t>
      </w:r>
    </w:p>
    <w:p w14:paraId="08C85743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matrix[i][k] + 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 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);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nilai adjacency antara vertex kolom dan vertex baris</w:t>
      </w:r>
    </w:p>
    <w:p w14:paraId="08C852C0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081B4614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95C14D5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C97DF4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695CC370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6C27F3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0E9777E4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2. BFS versi Adjacency Matrix</w:t>
      </w:r>
    </w:p>
    <w:p w14:paraId="63DF128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b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start) {</w:t>
      </w:r>
    </w:p>
    <w:p w14:paraId="7FD7E2A5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visited[]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oolea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vertices];  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pung visited value suatu vertex</w:t>
      </w:r>
    </w:p>
    <w:p w14:paraId="181EC6F6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Queue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&lt;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eger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&gt; queue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LinkedLis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&lt;&gt;();</w:t>
      </w:r>
    </w:p>
    <w:p w14:paraId="6FC377F2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8DD820A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ubah value pada vertex awal menjadi true karena pertama kali dikunjungi</w:t>
      </w:r>
    </w:p>
    <w:p w14:paraId="24D28EA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visited[start] 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CB862E8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masukkan vertex awal ke queue untuk dijadikan head bfs</w:t>
      </w:r>
    </w:p>
    <w:p w14:paraId="08B732E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queu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start);</w:t>
      </w:r>
    </w:p>
    <w:p w14:paraId="772797FC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4FE8BD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BFS (Head =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start + 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) :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74489E16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queu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iz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20E5950D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ubah nilai variabel start menjadi nilai index pertama queue lalu melakukan dequeue</w:t>
      </w:r>
    </w:p>
    <w:p w14:paraId="2293CC4C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start =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queu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oll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1B113868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rint vertex dari variabel start</w:t>
      </w:r>
    </w:p>
    <w:p w14:paraId="7EADBB7A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start + 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69FE4562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AB8A96D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 xml:space="preserve">// melakukan perulangan sebanyak jumlah vertex kali untuk mencari rute bfs </w:t>
      </w:r>
    </w:p>
    <w:p w14:paraId="794898D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vertices; i++) {</w:t>
      </w:r>
    </w:p>
    <w:p w14:paraId="711CF6BA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jika vertex ke-i belum dikunjungi dan terdapat edge antara matrix "start" dan "i"</w:t>
      </w:r>
    </w:p>
    <w:p w14:paraId="7F32306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!visited[i] &amp;&amp; matrix[start][i] =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4378FDB2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visited[i] 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 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kunjungi dan ubah nilai visited matrix i</w:t>
      </w:r>
    </w:p>
    <w:p w14:paraId="13A97AB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queu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);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asukkan vertex i ke queue</w:t>
      </w:r>
    </w:p>
    <w:p w14:paraId="67D6A622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30B061C2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}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erulangan dilanjutkan hingga semua vertex selesai dikunjungi</w:t>
      </w:r>
    </w:p>
    <w:p w14:paraId="79A32F88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04636F5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75B41F78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1A2832E3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334DE5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3. Method DFS</w:t>
      </w:r>
    </w:p>
    <w:p w14:paraId="6E42B26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dfs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start) {</w:t>
      </w:r>
    </w:p>
    <w:p w14:paraId="0FC4055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visited[]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oolea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vertices];  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ampung visited value suatu vertex</w:t>
      </w:r>
    </w:p>
    <w:p w14:paraId="6E0DE3A6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ack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&lt;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eger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&gt; stack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7915F0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ack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&lt;&gt;();</w:t>
      </w:r>
    </w:p>
    <w:p w14:paraId="25E3399D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925FB8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ubah value pada vertex awal menjadi true karena pertama kali dikunjungi</w:t>
      </w:r>
    </w:p>
    <w:p w14:paraId="612E319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visited[start] 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4430803C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masukkan vertex awal ke stack untuk dijadikan head bfs</w:t>
      </w:r>
    </w:p>
    <w:p w14:paraId="13B4619B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ack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ush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start);</w:t>
      </w:r>
    </w:p>
    <w:p w14:paraId="0A1128B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F52B650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DFS (Head =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start + 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) :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3328F4C1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ack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iz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) !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454253D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ngubah nilai variabel start menjadi nilai index teratas dari stack lalu mengeluarkan nilai tersebut dari stack</w:t>
      </w:r>
    </w:p>
    <w:p w14:paraId="1C978D77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start =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ack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op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7D1ADBB4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rint vertex dari variabel start</w:t>
      </w:r>
    </w:p>
    <w:p w14:paraId="0A6B818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start + </w:t>
      </w:r>
      <w:r w:rsidRPr="007915F0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"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5955CD1F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BAB025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elakukan perulangan sebanyak jumlah vertex kali untuk mencari rute dfs</w:t>
      </w:r>
    </w:p>
    <w:p w14:paraId="7A869D65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erulangan dilakukan dari index terbesar agar urutan dfs sesuai dengan besar valuenya</w:t>
      </w:r>
    </w:p>
    <w:p w14:paraId="19513650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vertices -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i &gt;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--) {</w:t>
      </w:r>
    </w:p>
    <w:p w14:paraId="5B9D500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jika vertex ke-i belum dikunjungi dan terdapat edge antara matrix "start" dan "i"</w:t>
      </w:r>
    </w:p>
    <w:p w14:paraId="3D145338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7915F0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!visited[i] &amp;&amp; matrix[start][i] =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4FC95F0A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visited[i] = </w:t>
      </w:r>
      <w:r w:rsidRPr="007915F0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 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kunjungi dan ubah nilai visited matrix i</w:t>
      </w:r>
    </w:p>
    <w:p w14:paraId="7B4FD859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tack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add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);    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asukkan vertex i ke stack</w:t>
      </w:r>
    </w:p>
    <w:p w14:paraId="412BC6B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47743CF7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}   </w:t>
      </w:r>
      <w:r w:rsidRPr="007915F0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erulangan dilanjutkan hingga semua vertex selesai dikunjungi</w:t>
      </w:r>
    </w:p>
    <w:p w14:paraId="5153B6AE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13942115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7915F0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34C5DD60" w14:textId="77777777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E8713B1" w14:textId="1F542854" w:rsidR="007915F0" w:rsidRPr="007915F0" w:rsidRDefault="007915F0" w:rsidP="007915F0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7915F0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00AE89F8" w14:textId="77777777" w:rsidR="00106A12" w:rsidRPr="00106A12" w:rsidRDefault="00106A12" w:rsidP="00106A12">
      <w:pPr>
        <w:pStyle w:val="ListParagraph"/>
        <w:shd w:val="clear" w:color="auto" w:fill="F9F9F9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B01AF04" w14:textId="5FCA106C" w:rsidR="00421F30" w:rsidRDefault="00421F30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Terminal</w:t>
      </w:r>
    </w:p>
    <w:p w14:paraId="65E4E309" w14:textId="53AEBB42" w:rsidR="00421F30" w:rsidRDefault="00585141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58514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1C0FED" wp14:editId="4A9BBD01">
            <wp:extent cx="1981477" cy="25911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1F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03FD"/>
    <w:multiLevelType w:val="hybridMultilevel"/>
    <w:tmpl w:val="54BE7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45B91"/>
    <w:multiLevelType w:val="hybridMultilevel"/>
    <w:tmpl w:val="39B89942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50CB2"/>
    <w:multiLevelType w:val="hybridMultilevel"/>
    <w:tmpl w:val="639A8C88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392894"/>
    <w:multiLevelType w:val="hybridMultilevel"/>
    <w:tmpl w:val="D20CB75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463D5C"/>
    <w:multiLevelType w:val="hybridMultilevel"/>
    <w:tmpl w:val="72D0FD00"/>
    <w:lvl w:ilvl="0" w:tplc="195A1B62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F1E95"/>
    <w:multiLevelType w:val="hybridMultilevel"/>
    <w:tmpl w:val="D130DC86"/>
    <w:lvl w:ilvl="0" w:tplc="195A1B62">
      <w:start w:val="1"/>
      <w:numFmt w:val="decimal"/>
      <w:lvlText w:val="%1"/>
      <w:lvlJc w:val="left"/>
      <w:pPr>
        <w:ind w:left="78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CA6466"/>
    <w:multiLevelType w:val="hybridMultilevel"/>
    <w:tmpl w:val="E9C4BDFA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14AB2"/>
    <w:multiLevelType w:val="hybridMultilevel"/>
    <w:tmpl w:val="88E069C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3645B"/>
    <w:multiLevelType w:val="hybridMultilevel"/>
    <w:tmpl w:val="AB1CF7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"/>
  </w:num>
  <w:num w:numId="4">
    <w:abstractNumId w:val="8"/>
  </w:num>
  <w:num w:numId="5">
    <w:abstractNumId w:val="6"/>
  </w:num>
  <w:num w:numId="6">
    <w:abstractNumId w:val="12"/>
  </w:num>
  <w:num w:numId="7">
    <w:abstractNumId w:val="10"/>
  </w:num>
  <w:num w:numId="8">
    <w:abstractNumId w:val="2"/>
  </w:num>
  <w:num w:numId="9">
    <w:abstractNumId w:val="5"/>
  </w:num>
  <w:num w:numId="10">
    <w:abstractNumId w:val="3"/>
  </w:num>
  <w:num w:numId="11">
    <w:abstractNumId w:val="11"/>
  </w:num>
  <w:num w:numId="12">
    <w:abstractNumId w:val="9"/>
  </w:num>
  <w:num w:numId="13">
    <w:abstractNumId w:val="0"/>
  </w:num>
  <w:num w:numId="14">
    <w:abstractNumId w:val="7"/>
  </w:num>
  <w:num w:numId="15">
    <w:abstractNumId w:val="16"/>
  </w:num>
  <w:num w:numId="16">
    <w:abstractNumId w:val="1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kwrQUA2nBmKiwAAAA="/>
  </w:docVars>
  <w:rsids>
    <w:rsidRoot w:val="00567CE9"/>
    <w:rsid w:val="0006114E"/>
    <w:rsid w:val="000A66C4"/>
    <w:rsid w:val="001039FC"/>
    <w:rsid w:val="00106A12"/>
    <w:rsid w:val="00140934"/>
    <w:rsid w:val="001E1B22"/>
    <w:rsid w:val="002B39FD"/>
    <w:rsid w:val="003F411A"/>
    <w:rsid w:val="003F5EDD"/>
    <w:rsid w:val="00421F30"/>
    <w:rsid w:val="005360BB"/>
    <w:rsid w:val="005407B7"/>
    <w:rsid w:val="00540C42"/>
    <w:rsid w:val="00567CE9"/>
    <w:rsid w:val="0057705B"/>
    <w:rsid w:val="00585141"/>
    <w:rsid w:val="005A2A44"/>
    <w:rsid w:val="005A5A59"/>
    <w:rsid w:val="0062495F"/>
    <w:rsid w:val="006315F9"/>
    <w:rsid w:val="00643CA0"/>
    <w:rsid w:val="00650E2D"/>
    <w:rsid w:val="006B76C9"/>
    <w:rsid w:val="0071640E"/>
    <w:rsid w:val="007915F0"/>
    <w:rsid w:val="007E2675"/>
    <w:rsid w:val="008D3B2E"/>
    <w:rsid w:val="008E7F07"/>
    <w:rsid w:val="00977965"/>
    <w:rsid w:val="00993DFB"/>
    <w:rsid w:val="009A7DD5"/>
    <w:rsid w:val="00A45028"/>
    <w:rsid w:val="00A61971"/>
    <w:rsid w:val="00A95200"/>
    <w:rsid w:val="00AC4EC5"/>
    <w:rsid w:val="00B95600"/>
    <w:rsid w:val="00BD5043"/>
    <w:rsid w:val="00C269F0"/>
    <w:rsid w:val="00C37D13"/>
    <w:rsid w:val="00CF6C43"/>
    <w:rsid w:val="00D443EC"/>
    <w:rsid w:val="00D5519C"/>
    <w:rsid w:val="00DD2525"/>
    <w:rsid w:val="00E35F12"/>
    <w:rsid w:val="00EA72D4"/>
    <w:rsid w:val="00EB2715"/>
    <w:rsid w:val="00EC4493"/>
    <w:rsid w:val="00F44DEA"/>
    <w:rsid w:val="00F82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9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1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3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0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5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8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4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1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8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3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1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5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9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4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743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zen</cp:lastModifiedBy>
  <cp:revision>8</cp:revision>
  <cp:lastPrinted>2022-04-18T18:21:00Z</cp:lastPrinted>
  <dcterms:created xsi:type="dcterms:W3CDTF">2022-04-15T04:44:00Z</dcterms:created>
  <dcterms:modified xsi:type="dcterms:W3CDTF">2022-04-18T18:24:00Z</dcterms:modified>
</cp:coreProperties>
</file>